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1DD32" w14:textId="146A17C5" w:rsidR="001434DD" w:rsidRPr="00E63AC0" w:rsidRDefault="00E63AC0" w:rsidP="004C2DC5">
      <w:pPr>
        <w:pStyle w:val="NoSpacing"/>
        <w:rPr>
          <w:b/>
          <w:bCs/>
          <w:sz w:val="32"/>
          <w:szCs w:val="32"/>
        </w:rPr>
      </w:pPr>
      <w:r w:rsidRPr="00E63AC0">
        <w:rPr>
          <w:b/>
          <w:bCs/>
          <w:sz w:val="32"/>
          <w:szCs w:val="32"/>
        </w:rPr>
        <w:t>Telecommuting confirmation form for International UN Volunteers</w:t>
      </w:r>
    </w:p>
    <w:p w14:paraId="0A264ADD" w14:textId="77777777" w:rsidR="002855F3" w:rsidRPr="00581670" w:rsidRDefault="002855F3" w:rsidP="002855F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666A877F" w14:textId="77777777" w:rsidR="00BB314A" w:rsidRPr="00437A14" w:rsidRDefault="00E63AC0" w:rsidP="004D2F68">
      <w:pPr>
        <w:suppressAutoHyphens w:val="0"/>
        <w:autoSpaceDN/>
        <w:spacing w:after="0" w:line="240" w:lineRule="auto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Complete this form only if you will be telecommuting at the beginning of your assignment instead of traveling to your duty station. </w:t>
      </w:r>
      <w:bookmarkStart w:id="0" w:name="_Hlk145081836"/>
    </w:p>
    <w:p w14:paraId="1E038574" w14:textId="77777777" w:rsidR="00BB314A" w:rsidRPr="00437A14" w:rsidRDefault="00BB314A" w:rsidP="004D2F68">
      <w:pPr>
        <w:suppressAutoHyphens w:val="0"/>
        <w:autoSpaceDN/>
        <w:spacing w:after="0" w:line="240" w:lineRule="auto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50FB135A" w14:textId="7C1C1C6A" w:rsidR="00464781" w:rsidRPr="00437A14" w:rsidRDefault="003D6A73" w:rsidP="004D2F68">
      <w:pPr>
        <w:suppressAutoHyphens w:val="0"/>
        <w:autoSpaceDN/>
        <w:spacing w:after="0" w:line="240" w:lineRule="auto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Kindly note that </w:t>
      </w:r>
      <w:r w:rsidR="00925BE9" w:rsidRPr="00437A14">
        <w:rPr>
          <w:rFonts w:asciiTheme="minorHAnsi" w:eastAsiaTheme="minorHAnsi" w:hAnsiTheme="minorHAnsi" w:cs="Montserrat Light"/>
          <w:color w:val="000000"/>
          <w:lang w:val="en-US"/>
        </w:rPr>
        <w:t>onboarding</w:t>
      </w: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 via telecommuting should be in accordance with the host entity agreement and </w:t>
      </w:r>
      <w:r w:rsidR="002D23F2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in line with </w:t>
      </w:r>
      <w:r w:rsidR="00FD34C4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the </w:t>
      </w:r>
      <w:r w:rsidR="002D23F2" w:rsidRPr="00437A14">
        <w:rPr>
          <w:rFonts w:asciiTheme="minorHAnsi" w:eastAsiaTheme="minorHAnsi" w:hAnsiTheme="minorHAnsi" w:cs="Montserrat Light"/>
          <w:color w:val="000000"/>
          <w:lang w:val="en-US"/>
        </w:rPr>
        <w:t>host entity policy</w:t>
      </w: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663A46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on </w:t>
      </w:r>
      <w:r w:rsidRPr="00437A14">
        <w:rPr>
          <w:rFonts w:asciiTheme="minorHAnsi" w:eastAsiaTheme="minorHAnsi" w:hAnsiTheme="minorHAnsi" w:cs="Montserrat Light"/>
          <w:color w:val="000000"/>
          <w:lang w:val="en-US"/>
        </w:rPr>
        <w:t>telecommuting.</w:t>
      </w:r>
    </w:p>
    <w:bookmarkEnd w:id="0"/>
    <w:p w14:paraId="7F37590E" w14:textId="77777777" w:rsidR="00464781" w:rsidRPr="00437A14" w:rsidRDefault="00464781" w:rsidP="004D2F68">
      <w:pPr>
        <w:suppressAutoHyphens w:val="0"/>
        <w:autoSpaceDN/>
        <w:spacing w:after="0" w:line="240" w:lineRule="auto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2A568873" w14:textId="196E3F53" w:rsidR="004D2F68" w:rsidRPr="00437A14" w:rsidRDefault="007F2132" w:rsidP="004D2F68">
      <w:pPr>
        <w:suppressAutoHyphens w:val="0"/>
        <w:autoSpaceDN/>
        <w:spacing w:after="0" w:line="240" w:lineRule="auto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By completing this </w:t>
      </w:r>
      <w:proofErr w:type="gramStart"/>
      <w:r w:rsidRPr="00437A14">
        <w:rPr>
          <w:rFonts w:asciiTheme="minorHAnsi" w:eastAsiaTheme="minorHAnsi" w:hAnsiTheme="minorHAnsi" w:cs="Montserrat Light"/>
          <w:color w:val="000000"/>
          <w:lang w:val="en-US"/>
        </w:rPr>
        <w:t>form</w:t>
      </w:r>
      <w:proofErr w:type="gramEnd"/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 you </w:t>
      </w:r>
      <w:r w:rsidR="004D2F68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confirm that you will not travel at the start of your assignment </w:t>
      </w: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to your </w:t>
      </w:r>
      <w:r w:rsidR="00524801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duty station </w:t>
      </w:r>
      <w:r w:rsidR="004D2F68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and will not receive a travel </w:t>
      </w:r>
      <w:r w:rsidR="00F315F6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lump sum </w:t>
      </w:r>
      <w:r w:rsidR="004D2F68" w:rsidRPr="00437A14">
        <w:rPr>
          <w:rFonts w:asciiTheme="minorHAnsi" w:eastAsiaTheme="minorHAnsi" w:hAnsiTheme="minorHAnsi" w:cs="Montserrat Light"/>
          <w:color w:val="000000"/>
          <w:lang w:val="en-US"/>
        </w:rPr>
        <w:t>payment</w:t>
      </w:r>
      <w:r w:rsidR="00670895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 until travel to the duty station is scheduled</w:t>
      </w:r>
      <w:r w:rsidR="004D2F68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. </w:t>
      </w:r>
    </w:p>
    <w:p w14:paraId="44B7326A" w14:textId="54BD63D7" w:rsidR="00E63AC0" w:rsidRPr="00437A14" w:rsidRDefault="00E63AC0" w:rsidP="00DB6072">
      <w:pPr>
        <w:pStyle w:val="Pa11"/>
        <w:spacing w:after="120"/>
        <w:jc w:val="both"/>
        <w:rPr>
          <w:rFonts w:asciiTheme="minorHAnsi" w:hAnsiTheme="minorHAnsi" w:cs="Montserrat Light"/>
          <w:color w:val="000000"/>
          <w:sz w:val="22"/>
          <w:szCs w:val="22"/>
        </w:rPr>
      </w:pPr>
    </w:p>
    <w:p w14:paraId="6FCCDFE6" w14:textId="4287495A" w:rsidR="00585F3E" w:rsidRPr="00437A14" w:rsidRDefault="00C23A23" w:rsidP="00E63AC0">
      <w:pPr>
        <w:suppressAutoHyphens w:val="0"/>
        <w:autoSpaceDN/>
        <w:spacing w:after="0" w:line="240" w:lineRule="auto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The signed </w:t>
      </w:r>
      <w:r w:rsidR="00FD34C4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form </w:t>
      </w:r>
      <w:r w:rsidR="00E63AC0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should </w:t>
      </w:r>
      <w:r w:rsidR="00FD34C4" w:rsidRPr="00437A14">
        <w:rPr>
          <w:rFonts w:asciiTheme="minorHAnsi" w:eastAsiaTheme="minorHAnsi" w:hAnsiTheme="minorHAnsi" w:cs="Montserrat Light"/>
          <w:color w:val="000000"/>
          <w:lang w:val="en-US"/>
        </w:rPr>
        <w:t>be</w:t>
      </w:r>
      <w:r w:rsidR="004C7749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proofErr w:type="gramStart"/>
      <w:r w:rsidR="00FD34C4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uploaded </w:t>
      </w: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 under</w:t>
      </w:r>
      <w:proofErr w:type="gramEnd"/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585F3E" w:rsidRPr="00437A14">
        <w:rPr>
          <w:rFonts w:asciiTheme="minorHAnsi" w:eastAsiaTheme="minorHAnsi" w:hAnsiTheme="minorHAnsi" w:cs="Montserrat Light"/>
          <w:color w:val="000000"/>
          <w:lang w:val="en-US"/>
        </w:rPr>
        <w:t>the following tasks in UVP</w:t>
      </w:r>
      <w:r w:rsidR="009131BE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 during the pre-deployment process</w:t>
      </w:r>
      <w:r w:rsidR="00585F3E" w:rsidRPr="00437A14">
        <w:rPr>
          <w:rFonts w:asciiTheme="minorHAnsi" w:eastAsiaTheme="minorHAnsi" w:hAnsiTheme="minorHAnsi" w:cs="Montserrat Light"/>
          <w:color w:val="000000"/>
          <w:lang w:val="en-US"/>
        </w:rPr>
        <w:t>:</w:t>
      </w:r>
    </w:p>
    <w:p w14:paraId="01DE8F62" w14:textId="21F20AA1" w:rsidR="0094546D" w:rsidRPr="00437A14" w:rsidRDefault="0094546D" w:rsidP="0094546D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Confirm </w:t>
      </w:r>
      <w:proofErr w:type="gramStart"/>
      <w:r w:rsidRPr="00437A14">
        <w:rPr>
          <w:rFonts w:asciiTheme="minorHAnsi" w:eastAsiaTheme="minorHAnsi" w:hAnsiTheme="minorHAnsi" w:cs="Montserrat Light"/>
          <w:color w:val="000000"/>
          <w:lang w:val="en-US"/>
        </w:rPr>
        <w:t>visa</w:t>
      </w:r>
      <w:proofErr w:type="gramEnd"/>
    </w:p>
    <w:p w14:paraId="49556D97" w14:textId="4C58B32C" w:rsidR="002318EF" w:rsidRPr="00437A14" w:rsidRDefault="002318EF" w:rsidP="002318EF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>Complete security clearance</w:t>
      </w:r>
    </w:p>
    <w:p w14:paraId="3F24E153" w14:textId="77777777" w:rsidR="0094546D" w:rsidRPr="00437A14" w:rsidRDefault="0094546D" w:rsidP="00C65E96">
      <w:pPr>
        <w:suppressAutoHyphens w:val="0"/>
        <w:autoSpaceDN/>
        <w:spacing w:after="0" w:line="240" w:lineRule="auto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278D308B" w14:textId="17C19F94" w:rsidR="002318EF" w:rsidRPr="00437A14" w:rsidRDefault="002318EF" w:rsidP="00C65E96">
      <w:pPr>
        <w:suppressAutoHyphens w:val="0"/>
        <w:autoSpaceDN/>
        <w:spacing w:after="0" w:line="240" w:lineRule="auto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The pre-deployment process in UVP cannot continue unless you </w:t>
      </w:r>
      <w:r w:rsidR="00C65E96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complete these tasks. Not doing so may delay </w:t>
      </w:r>
      <w:r w:rsidR="003B00FF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your starting date, </w:t>
      </w:r>
      <w:r w:rsidR="00C65E96" w:rsidRPr="00437A14">
        <w:rPr>
          <w:rFonts w:asciiTheme="minorHAnsi" w:eastAsiaTheme="minorHAnsi" w:hAnsiTheme="minorHAnsi" w:cs="Montserrat Light"/>
          <w:color w:val="000000"/>
          <w:lang w:val="en-US"/>
        </w:rPr>
        <w:t>payment of entitlements</w:t>
      </w:r>
      <w:r w:rsidR="003D6A73" w:rsidRPr="00437A14">
        <w:rPr>
          <w:rFonts w:asciiTheme="minorHAnsi" w:eastAsiaTheme="minorHAnsi" w:hAnsiTheme="minorHAnsi" w:cs="Montserrat Light"/>
          <w:color w:val="000000"/>
          <w:lang w:val="en-US"/>
        </w:rPr>
        <w:t>,</w:t>
      </w:r>
      <w:r w:rsidR="00C65E96" w:rsidRPr="00437A14">
        <w:rPr>
          <w:rFonts w:asciiTheme="minorHAnsi" w:eastAsiaTheme="minorHAnsi" w:hAnsiTheme="minorHAnsi" w:cs="Montserrat Light"/>
          <w:color w:val="000000"/>
          <w:lang w:val="en-US"/>
        </w:rPr>
        <w:t xml:space="preserve"> and issuance of your UN Volunteer contract. </w:t>
      </w:r>
    </w:p>
    <w:p w14:paraId="69AB6329" w14:textId="77777777" w:rsidR="005E46DD" w:rsidRPr="005E46DD" w:rsidRDefault="005E46DD" w:rsidP="005E46DD">
      <w:pPr>
        <w:suppressAutoHyphens w:val="0"/>
        <w:autoSpaceDN/>
        <w:spacing w:after="120" w:line="240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</w:p>
    <w:p w14:paraId="2A7589D2" w14:textId="1C586488" w:rsidR="001434DD" w:rsidRPr="0054503A" w:rsidRDefault="001434DD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54503A">
        <w:rPr>
          <w:rFonts w:eastAsia="Times New Roman" w:cs="Arial"/>
          <w:b/>
          <w:bCs/>
          <w:color w:val="2F5496" w:themeColor="accent1" w:themeShade="BF"/>
        </w:rPr>
        <w:t xml:space="preserve">Section 1: </w:t>
      </w:r>
      <w:r w:rsidR="002855F3">
        <w:rPr>
          <w:rFonts w:eastAsia="Times New Roman" w:cs="Arial"/>
          <w:b/>
          <w:bCs/>
          <w:color w:val="2F5496" w:themeColor="accent1" w:themeShade="BF"/>
        </w:rPr>
        <w:t xml:space="preserve">UN Volunteer </w:t>
      </w:r>
      <w:r w:rsidR="00A352AB">
        <w:rPr>
          <w:rFonts w:eastAsia="Times New Roman" w:cs="Arial"/>
          <w:b/>
          <w:bCs/>
          <w:color w:val="2F5496" w:themeColor="accent1" w:themeShade="BF"/>
        </w:rPr>
        <w:t xml:space="preserve">candidate and assignment </w:t>
      </w:r>
      <w:r w:rsidR="002855F3">
        <w:rPr>
          <w:rFonts w:eastAsia="Times New Roman" w:cs="Arial"/>
          <w:b/>
          <w:bCs/>
          <w:color w:val="2F5496" w:themeColor="accent1" w:themeShade="BF"/>
        </w:rPr>
        <w:t>details</w:t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1434DD" w:rsidRPr="0097545F" w14:paraId="6F84509E" w14:textId="77777777" w:rsidTr="5A274C9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CD089" w14:textId="3C873E30" w:rsidR="001434DD" w:rsidRPr="00437A14" w:rsidRDefault="001434DD" w:rsidP="00FB0D02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First name:</w:t>
            </w:r>
            <w:r w:rsidR="00935098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</w:t>
            </w:r>
            <w:r w:rsidR="00FA438F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8FA3B" w14:textId="5F67773E" w:rsidR="001434DD" w:rsidRPr="00437A14" w:rsidRDefault="001434DD" w:rsidP="0CF732EA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Family name: </w:t>
            </w:r>
          </w:p>
        </w:tc>
      </w:tr>
      <w:tr w:rsidR="001434DD" w:rsidRPr="0097545F" w14:paraId="73E8C32F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672A3" w14:textId="0A3519D3" w:rsidR="001434DD" w:rsidRPr="00437A14" w:rsidRDefault="002855F3" w:rsidP="0CF732EA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A</w:t>
            </w:r>
            <w:r w:rsidR="001434DD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>ssignment title: </w:t>
            </w:r>
            <w:r w:rsidR="6329BAE6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</w:t>
            </w:r>
            <w:r w:rsidR="00306BDD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</w:t>
            </w:r>
          </w:p>
        </w:tc>
      </w:tr>
      <w:tr w:rsidR="00E63AC0" w:rsidRPr="0097545F" w14:paraId="38DDE1EE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67F2E4" w14:textId="29D443CF" w:rsidR="00E63AC0" w:rsidRPr="00437A14" w:rsidRDefault="00E63AC0" w:rsidP="0CF732EA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Host entity:</w:t>
            </w:r>
          </w:p>
        </w:tc>
      </w:tr>
      <w:tr w:rsidR="00C23A23" w:rsidRPr="0097545F" w14:paraId="313065E0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9C608A" w14:textId="63113701" w:rsidR="00C23A23" w:rsidRPr="00437A14" w:rsidRDefault="00FD34C4" w:rsidP="0CF732EA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>Reason</w:t>
            </w:r>
            <w:r w:rsidR="00C23A23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for onboard via telecommuting:</w:t>
            </w:r>
          </w:p>
        </w:tc>
      </w:tr>
      <w:tr w:rsidR="001434DD" w:rsidRPr="0097545F" w14:paraId="40410068" w14:textId="77777777" w:rsidTr="00790D5D">
        <w:tc>
          <w:tcPr>
            <w:tcW w:w="4672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30D312" w14:textId="57DF433E" w:rsidR="001434DD" w:rsidRPr="00437A14" w:rsidRDefault="001434DD" w:rsidP="00FB0D02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</w:t>
            </w:r>
            <w:r w:rsidR="00E63AC0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>Intended assignment d</w:t>
            </w: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>uty station: </w:t>
            </w:r>
            <w:r w:rsidR="464D196B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394D876" w14:textId="102C324E" w:rsidR="001434DD" w:rsidRPr="00437A14" w:rsidRDefault="001434DD" w:rsidP="00FB0D02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</w:t>
            </w:r>
            <w:r w:rsidR="00E63AC0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>Intended assignment c</w:t>
            </w: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>ountry:</w:t>
            </w:r>
            <w:r w:rsidR="754FD44D"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</w:t>
            </w:r>
          </w:p>
        </w:tc>
      </w:tr>
      <w:tr w:rsidR="00E63AC0" w:rsidRPr="0097545F" w14:paraId="4DAD20E8" w14:textId="77777777" w:rsidTr="00181DD7">
        <w:tc>
          <w:tcPr>
            <w:tcW w:w="4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DE285" w14:textId="77777777" w:rsidR="00E63AC0" w:rsidRPr="00437A14" w:rsidRDefault="00E63AC0" w:rsidP="00FB0D02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Telecommuting location: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E35A7" w14:textId="09BB973A" w:rsidR="00E63AC0" w:rsidRPr="00437A14" w:rsidRDefault="00E63AC0" w:rsidP="00FB0D02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Telecommuting country:</w:t>
            </w:r>
          </w:p>
        </w:tc>
      </w:tr>
      <w:tr w:rsidR="006B6EDD" w:rsidRPr="0097545F" w14:paraId="4583B8EB" w14:textId="77777777" w:rsidTr="00181DD7">
        <w:tc>
          <w:tcPr>
            <w:tcW w:w="4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9DC2E" w14:textId="3B0237BF" w:rsidR="006B6EDD" w:rsidRPr="00437A14" w:rsidRDefault="006B6EDD" w:rsidP="00FB0D02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>Telecommuting start date: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08323" w14:textId="7110EA8F" w:rsidR="006B6EDD" w:rsidRPr="00437A14" w:rsidRDefault="006B6EDD" w:rsidP="00FB0D02">
            <w:pPr>
              <w:spacing w:after="120" w:line="240" w:lineRule="auto"/>
              <w:rPr>
                <w:rFonts w:asciiTheme="minorHAnsi" w:eastAsiaTheme="minorHAnsi" w:hAnsiTheme="minorHAnsi" w:cs="Montserrat Light"/>
                <w:color w:val="000000"/>
                <w:lang w:val="en-US"/>
              </w:rPr>
            </w:pPr>
            <w:r w:rsidRPr="00437A14">
              <w:rPr>
                <w:rFonts w:asciiTheme="minorHAnsi" w:eastAsiaTheme="minorHAnsi" w:hAnsiTheme="minorHAnsi" w:cs="Montserrat Light"/>
                <w:color w:val="000000"/>
                <w:lang w:val="en-US"/>
              </w:rPr>
              <w:t xml:space="preserve"> Telecommuting end date:</w:t>
            </w:r>
          </w:p>
        </w:tc>
      </w:tr>
    </w:tbl>
    <w:p w14:paraId="77FC4B63" w14:textId="786FFD39" w:rsidR="00834F46" w:rsidRDefault="00834F46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70F943B7" w14:textId="5B481A1E" w:rsidR="00EF3A47" w:rsidRDefault="00E63AC0" w:rsidP="00E63AC0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E63AC0">
        <w:rPr>
          <w:rFonts w:eastAsia="Times New Roman" w:cs="Arial"/>
          <w:b/>
          <w:bCs/>
          <w:color w:val="2F5496" w:themeColor="accent1" w:themeShade="BF"/>
        </w:rPr>
        <w:t>Section 2: Confirmation</w:t>
      </w:r>
    </w:p>
    <w:p w14:paraId="7E094DBA" w14:textId="7F2B343E" w:rsidR="0028393D" w:rsidRDefault="00000000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36397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I confirm by uploading this form to UVP that</w:t>
      </w:r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I </w:t>
      </w:r>
      <w:r w:rsidR="004C4E5A">
        <w:rPr>
          <w:rFonts w:asciiTheme="minorHAnsi" w:eastAsiaTheme="minorHAnsi" w:hAnsiTheme="minorHAnsi" w:cs="Montserrat Light"/>
          <w:color w:val="000000"/>
          <w:lang w:val="en-US"/>
        </w:rPr>
        <w:t xml:space="preserve">agree </w:t>
      </w:r>
      <w:r w:rsidR="004C7749">
        <w:rPr>
          <w:rFonts w:asciiTheme="minorHAnsi" w:eastAsiaTheme="minorHAnsi" w:hAnsiTheme="minorHAnsi" w:cs="Montserrat Light"/>
          <w:color w:val="000000"/>
          <w:lang w:val="en-US"/>
        </w:rPr>
        <w:t>to</w:t>
      </w:r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begin my UN Volunteer assignment telecommuting from the location </w:t>
      </w:r>
      <w:proofErr w:type="gramStart"/>
      <w:r w:rsidR="00E63AC0">
        <w:rPr>
          <w:rFonts w:asciiTheme="minorHAnsi" w:eastAsiaTheme="minorHAnsi" w:hAnsiTheme="minorHAnsi" w:cs="Montserrat Light"/>
          <w:color w:val="000000"/>
          <w:lang w:val="en-US"/>
        </w:rPr>
        <w:t>above</w:t>
      </w:r>
      <w:proofErr w:type="gramEnd"/>
    </w:p>
    <w:p w14:paraId="3E886B42" w14:textId="7BB9D078" w:rsidR="00E63AC0" w:rsidRDefault="00000000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-8511869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3AC0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6B6EDD">
        <w:rPr>
          <w:rFonts w:asciiTheme="minorHAnsi" w:eastAsiaTheme="minorHAnsi" w:hAnsiTheme="minorHAnsi" w:cs="Montserrat Light"/>
          <w:color w:val="000000"/>
          <w:lang w:val="en-US"/>
        </w:rPr>
        <w:t xml:space="preserve">I confirm my host entity approved my </w:t>
      </w:r>
      <w:r w:rsidR="007C5C8E">
        <w:rPr>
          <w:rFonts w:asciiTheme="minorHAnsi" w:eastAsiaTheme="minorHAnsi" w:hAnsiTheme="minorHAnsi" w:cs="Montserrat Light"/>
          <w:color w:val="000000"/>
          <w:lang w:val="en-US"/>
        </w:rPr>
        <w:t>telecommuting in writing</w:t>
      </w:r>
      <w:r w:rsidR="006B6EDD">
        <w:rPr>
          <w:rFonts w:asciiTheme="minorHAnsi" w:eastAsiaTheme="minorHAnsi" w:hAnsiTheme="minorHAnsi" w:cs="Montserrat Light"/>
          <w:color w:val="000000"/>
          <w:lang w:val="en-US"/>
        </w:rPr>
        <w:t xml:space="preserve"> by uploading evidence to UVP.</w:t>
      </w:r>
    </w:p>
    <w:p w14:paraId="16DF286D" w14:textId="0A6BDC0D" w:rsidR="0094546D" w:rsidRDefault="00000000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-1526093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546D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94546D">
        <w:rPr>
          <w:rFonts w:asciiTheme="minorHAnsi" w:eastAsiaTheme="minorHAnsi" w:hAnsiTheme="minorHAnsi" w:cs="Montserrat Light"/>
          <w:color w:val="000000"/>
          <w:lang w:val="en-US"/>
        </w:rPr>
        <w:t xml:space="preserve"> I have created an account with the </w:t>
      </w:r>
      <w:hyperlink r:id="rId11" w:history="1">
        <w:r w:rsidR="0094546D" w:rsidRPr="006B6EDD">
          <w:rPr>
            <w:rStyle w:val="Hyperlink"/>
            <w:rFonts w:asciiTheme="minorHAnsi" w:eastAsiaTheme="minorHAnsi" w:hAnsiTheme="minorHAnsi" w:cs="Montserrat Light"/>
            <w:lang w:val="en-US"/>
          </w:rPr>
          <w:t>United Nations Department of Safety and Security (UNDSS)</w:t>
        </w:r>
      </w:hyperlink>
      <w:r w:rsidR="0094546D">
        <w:rPr>
          <w:rFonts w:asciiTheme="minorHAnsi" w:eastAsiaTheme="minorHAnsi" w:hAnsiTheme="minorHAnsi" w:cs="Montserrat Light"/>
          <w:color w:val="000000"/>
          <w:lang w:val="en-US"/>
        </w:rPr>
        <w:t xml:space="preserve"> and </w:t>
      </w:r>
      <w:r w:rsidR="006B6EDD">
        <w:rPr>
          <w:rFonts w:asciiTheme="minorHAnsi" w:eastAsiaTheme="minorHAnsi" w:hAnsiTheme="minorHAnsi" w:cs="Montserrat Light"/>
          <w:color w:val="000000"/>
          <w:lang w:val="en-US"/>
        </w:rPr>
        <w:t xml:space="preserve">recorded </w:t>
      </w:r>
      <w:r w:rsidR="0094546D">
        <w:rPr>
          <w:rFonts w:asciiTheme="minorHAnsi" w:eastAsiaTheme="minorHAnsi" w:hAnsiTheme="minorHAnsi" w:cs="Montserrat Light"/>
          <w:color w:val="000000"/>
          <w:lang w:val="en-US"/>
        </w:rPr>
        <w:t>my telecommuting location in my profile</w:t>
      </w:r>
      <w:r w:rsidR="006B6EDD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83667D">
        <w:rPr>
          <w:rFonts w:asciiTheme="minorHAnsi" w:eastAsiaTheme="minorHAnsi" w:hAnsiTheme="minorHAnsi" w:cs="Montserrat Light"/>
          <w:color w:val="000000"/>
          <w:lang w:val="en-US"/>
        </w:rPr>
        <w:t xml:space="preserve">and </w:t>
      </w:r>
      <w:r w:rsidR="00FE4E23">
        <w:rPr>
          <w:rFonts w:asciiTheme="minorHAnsi" w:eastAsiaTheme="minorHAnsi" w:hAnsiTheme="minorHAnsi" w:cs="Montserrat Light"/>
          <w:color w:val="000000"/>
          <w:lang w:val="en-US"/>
        </w:rPr>
        <w:t xml:space="preserve">on </w:t>
      </w:r>
      <w:r w:rsidR="0083667D">
        <w:rPr>
          <w:rFonts w:asciiTheme="minorHAnsi" w:eastAsiaTheme="minorHAnsi" w:hAnsiTheme="minorHAnsi" w:cs="Montserrat Light"/>
          <w:color w:val="000000"/>
          <w:lang w:val="en-US"/>
        </w:rPr>
        <w:t>the</w:t>
      </w:r>
      <w:r w:rsidR="006B6EDD">
        <w:rPr>
          <w:rFonts w:asciiTheme="minorHAnsi" w:eastAsiaTheme="minorHAnsi" w:hAnsiTheme="minorHAnsi" w:cs="Montserrat Light"/>
          <w:color w:val="000000"/>
          <w:lang w:val="en-US"/>
        </w:rPr>
        <w:t xml:space="preserve"> UNDSS platform.</w:t>
      </w:r>
    </w:p>
    <w:p w14:paraId="1B3D6328" w14:textId="77777777" w:rsidR="00E63AC0" w:rsidRDefault="00E63AC0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561A0FA0" w14:textId="3A9B304F" w:rsidR="00E63AC0" w:rsidRDefault="006B6EDD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r>
        <w:rPr>
          <w:rFonts w:asciiTheme="minorHAnsi" w:eastAsiaTheme="minorHAnsi" w:hAnsiTheme="minorHAnsi" w:cs="Montserrat Light"/>
          <w:color w:val="000000"/>
          <w:lang w:val="en-US"/>
        </w:rPr>
        <w:t>Date:</w:t>
      </w:r>
    </w:p>
    <w:p w14:paraId="3625CE4E" w14:textId="78AE4DFE" w:rsidR="00FE4E23" w:rsidRPr="00437A14" w:rsidRDefault="00FE4E23" w:rsidP="00FE4E23">
      <w:pPr>
        <w:spacing w:after="0" w:line="20" w:lineRule="atLeast"/>
        <w:jc w:val="both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>_________________________________</w:t>
      </w:r>
    </w:p>
    <w:p w14:paraId="6368608C" w14:textId="154C8A73" w:rsidR="00FE4E23" w:rsidRPr="00437A14" w:rsidRDefault="00FE4E23" w:rsidP="00FE4E23">
      <w:pPr>
        <w:spacing w:after="0" w:line="20" w:lineRule="atLeast"/>
        <w:jc w:val="both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>Signature and name of UN Volunteer</w:t>
      </w:r>
    </w:p>
    <w:p w14:paraId="168E1FF1" w14:textId="77777777" w:rsidR="00FE4E23" w:rsidRPr="00437A14" w:rsidRDefault="00FE4E23" w:rsidP="00FE4E23">
      <w:pPr>
        <w:spacing w:after="0" w:line="20" w:lineRule="atLeast"/>
        <w:jc w:val="both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37621D20" w14:textId="3C20B8BA" w:rsidR="00FE4E23" w:rsidRPr="00437A14" w:rsidRDefault="00FE4E23" w:rsidP="00FE4E23">
      <w:pPr>
        <w:spacing w:after="0" w:line="20" w:lineRule="atLeast"/>
        <w:jc w:val="both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>__________________________________________</w:t>
      </w:r>
    </w:p>
    <w:p w14:paraId="601844DC" w14:textId="06EFC4EB" w:rsidR="00FE4E23" w:rsidRPr="00437A14" w:rsidRDefault="00FE4E23" w:rsidP="00FE4E23">
      <w:pPr>
        <w:spacing w:after="0" w:line="20" w:lineRule="atLeast"/>
        <w:jc w:val="both"/>
        <w:rPr>
          <w:rFonts w:asciiTheme="minorHAnsi" w:eastAsiaTheme="minorHAnsi" w:hAnsiTheme="minorHAnsi" w:cs="Montserrat Light"/>
          <w:color w:val="000000"/>
          <w:lang w:val="en-US"/>
        </w:rPr>
      </w:pPr>
      <w:r w:rsidRPr="00437A14">
        <w:rPr>
          <w:rFonts w:asciiTheme="minorHAnsi" w:eastAsiaTheme="minorHAnsi" w:hAnsiTheme="minorHAnsi" w:cs="Montserrat Light"/>
          <w:color w:val="000000"/>
          <w:lang w:val="en-US"/>
        </w:rPr>
        <w:t>Date and place</w:t>
      </w:r>
    </w:p>
    <w:p w14:paraId="645422B4" w14:textId="77777777" w:rsidR="00FE4E23" w:rsidRDefault="00FE4E23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2F6BB5CF" w14:textId="37814E64" w:rsidR="00FE4E23" w:rsidRPr="00437A14" w:rsidRDefault="00FE4E23" w:rsidP="00834F46">
      <w:pPr>
        <w:suppressAutoHyphens w:val="0"/>
        <w:autoSpaceDE w:val="0"/>
        <w:adjustRightInd w:val="0"/>
        <w:spacing w:after="120" w:line="201" w:lineRule="atLeast"/>
        <w:rPr>
          <w:rFonts w:cs="Arial"/>
          <w:b/>
          <w:bCs/>
        </w:rPr>
      </w:pPr>
      <w:r w:rsidRPr="00437A14">
        <w:rPr>
          <w:rFonts w:cs="Arial"/>
          <w:b/>
          <w:bCs/>
        </w:rPr>
        <w:lastRenderedPageBreak/>
        <w:t>For the Host Entity:</w:t>
      </w:r>
    </w:p>
    <w:p w14:paraId="76A91DC7" w14:textId="77777777" w:rsidR="00FE4E23" w:rsidRPr="00437A14" w:rsidRDefault="00FE4E23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b/>
          <w:bCs/>
          <w:color w:val="000000"/>
          <w:lang w:val="en-US"/>
        </w:rPr>
      </w:pPr>
    </w:p>
    <w:p w14:paraId="1F54466F" w14:textId="538CF24F" w:rsidR="00FE4E23" w:rsidRPr="00437A14" w:rsidRDefault="00FE4E23" w:rsidP="00FE4E23">
      <w:pPr>
        <w:ind w:left="426"/>
        <w:jc w:val="both"/>
        <w:rPr>
          <w:rFonts w:eastAsia="Times New Roman" w:cs="Arial"/>
          <w:color w:val="auto"/>
        </w:rPr>
      </w:pPr>
      <w:r w:rsidRPr="00437A14">
        <w:rPr>
          <w:rFonts w:cs="Arial"/>
        </w:rPr>
        <w:t xml:space="preserve">I </w:t>
      </w:r>
      <w:r w:rsidR="00F838F6" w:rsidRPr="00437A14">
        <w:rPr>
          <w:rFonts w:cs="Arial"/>
        </w:rPr>
        <w:t xml:space="preserve">confirm that the above request for onboarding via telecommuting has been agreed </w:t>
      </w:r>
      <w:r w:rsidR="000D5C72" w:rsidRPr="00437A14">
        <w:rPr>
          <w:rFonts w:cs="Arial"/>
        </w:rPr>
        <w:t xml:space="preserve">upon </w:t>
      </w:r>
      <w:r w:rsidR="00F838F6" w:rsidRPr="00437A14">
        <w:rPr>
          <w:rFonts w:cs="Arial"/>
        </w:rPr>
        <w:t xml:space="preserve">and that </w:t>
      </w:r>
      <w:r w:rsidR="000D5C72" w:rsidRPr="00437A14">
        <w:rPr>
          <w:rFonts w:cs="Arial"/>
        </w:rPr>
        <w:t>the above</w:t>
      </w:r>
      <w:r w:rsidR="00F838F6" w:rsidRPr="00437A14">
        <w:rPr>
          <w:rFonts w:cs="Arial"/>
        </w:rPr>
        <w:t xml:space="preserve"> request is in line with the host entity's </w:t>
      </w:r>
      <w:r w:rsidR="000D5C72" w:rsidRPr="00437A14">
        <w:rPr>
          <w:rFonts w:cs="Arial"/>
        </w:rPr>
        <w:t>policy</w:t>
      </w:r>
      <w:r w:rsidR="00F838F6" w:rsidRPr="00437A14">
        <w:rPr>
          <w:rFonts w:cs="Arial"/>
        </w:rPr>
        <w:t xml:space="preserve"> on telecommuting.</w:t>
      </w:r>
      <w:r w:rsidRPr="00437A14">
        <w:rPr>
          <w:rFonts w:cs="Arial"/>
        </w:rPr>
        <w:t xml:space="preserve"> </w:t>
      </w:r>
    </w:p>
    <w:p w14:paraId="5EAE4E94" w14:textId="77777777" w:rsidR="00FE4E23" w:rsidRDefault="00FE4E23" w:rsidP="00FE4E23">
      <w:pPr>
        <w:ind w:left="426"/>
        <w:jc w:val="both"/>
        <w:rPr>
          <w:rFonts w:cs="Arial"/>
        </w:rPr>
      </w:pPr>
      <w:r>
        <w:rPr>
          <w:rFonts w:cs="Arial"/>
        </w:rPr>
        <w:t>_________________________________</w:t>
      </w:r>
    </w:p>
    <w:p w14:paraId="60095D27" w14:textId="77777777" w:rsidR="00FE4E23" w:rsidRDefault="00FE4E23" w:rsidP="00FE4E23">
      <w:pPr>
        <w:ind w:left="426"/>
        <w:jc w:val="both"/>
        <w:rPr>
          <w:rFonts w:cs="Arial"/>
        </w:rPr>
      </w:pPr>
      <w:r>
        <w:rPr>
          <w:rFonts w:cs="Arial"/>
        </w:rPr>
        <w:t>Signature and name of host entity representative (hiring manager, HR representative)</w:t>
      </w:r>
    </w:p>
    <w:p w14:paraId="6F48FF3A" w14:textId="77777777" w:rsidR="00FE4E23" w:rsidRDefault="00FE4E23" w:rsidP="00FE4E23">
      <w:pPr>
        <w:ind w:left="426"/>
        <w:jc w:val="both"/>
        <w:rPr>
          <w:rFonts w:cs="Arial"/>
        </w:rPr>
      </w:pPr>
      <w:r>
        <w:rPr>
          <w:rFonts w:cs="Arial"/>
        </w:rPr>
        <w:t>________________________________</w:t>
      </w:r>
    </w:p>
    <w:p w14:paraId="2DBE0B2E" w14:textId="236AD3C5" w:rsidR="00FE4E23" w:rsidRDefault="00FE4E23" w:rsidP="00FE4E23">
      <w:pPr>
        <w:ind w:left="426"/>
        <w:jc w:val="both"/>
        <w:rPr>
          <w:rFonts w:cs="Arial"/>
        </w:rPr>
      </w:pPr>
      <w:r>
        <w:rPr>
          <w:rFonts w:cs="Arial"/>
        </w:rPr>
        <w:t>Date and place</w:t>
      </w:r>
    </w:p>
    <w:p w14:paraId="6EBF9FCD" w14:textId="6F47C242" w:rsidR="00FE4E23" w:rsidRDefault="00FE4E23" w:rsidP="00FE4E23">
      <w:pPr>
        <w:pStyle w:val="Date"/>
        <w:ind w:left="42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Contact-email/address: ________________________</w:t>
      </w:r>
    </w:p>
    <w:p w14:paraId="2EF45DF5" w14:textId="6FC53CC5" w:rsidR="006A4D14" w:rsidRDefault="006A4D14" w:rsidP="006A4D14">
      <w:pPr>
        <w:rPr>
          <w:lang w:eastAsia="de-DE"/>
        </w:rPr>
      </w:pPr>
    </w:p>
    <w:p w14:paraId="7CB93751" w14:textId="1C060E0C" w:rsidR="006A4D14" w:rsidRPr="00FB08EF" w:rsidRDefault="006A4D14" w:rsidP="00437A14">
      <w:r>
        <w:rPr>
          <w:lang w:eastAsia="de-DE"/>
        </w:rPr>
        <w:t>Kindly note that only DocuSign or hand-signed documents are acceptable.</w:t>
      </w:r>
    </w:p>
    <w:p w14:paraId="48E383C9" w14:textId="77777777" w:rsidR="00FE4E23" w:rsidRDefault="00FE4E23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60792F26" w14:textId="77777777" w:rsidR="00E63AC0" w:rsidRPr="00536397" w:rsidRDefault="00E63AC0" w:rsidP="00834F46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color w:val="auto"/>
          <w:sz w:val="18"/>
          <w:szCs w:val="18"/>
          <w:lang w:val="en-US"/>
        </w:rPr>
      </w:pPr>
    </w:p>
    <w:sectPr w:rsidR="00E63AC0" w:rsidRPr="00536397" w:rsidSect="00834F46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1247" w:bottom="1418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28313" w14:textId="77777777" w:rsidR="00211AB6" w:rsidRDefault="00211AB6" w:rsidP="00637BBA">
      <w:pPr>
        <w:spacing w:after="0" w:line="240" w:lineRule="auto"/>
      </w:pPr>
      <w:r>
        <w:separator/>
      </w:r>
    </w:p>
  </w:endnote>
  <w:endnote w:type="continuationSeparator" w:id="0">
    <w:p w14:paraId="6AA8C54A" w14:textId="77777777" w:rsidR="00211AB6" w:rsidRDefault="00211AB6" w:rsidP="00637BBA">
      <w:pPr>
        <w:spacing w:after="0" w:line="240" w:lineRule="auto"/>
      </w:pPr>
      <w:r>
        <w:continuationSeparator/>
      </w:r>
    </w:p>
  </w:endnote>
  <w:endnote w:type="continuationNotice" w:id="1">
    <w:p w14:paraId="58C3CA73" w14:textId="77777777" w:rsidR="00211AB6" w:rsidRDefault="00211A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06C1704F">
              <wp:simplePos x="0" y="0"/>
              <wp:positionH relativeFrom="column">
                <wp:posOffset>-116840</wp:posOffset>
              </wp:positionH>
              <wp:positionV relativeFrom="paragraph">
                <wp:posOffset>-63500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9D0BC" w14:textId="77777777" w:rsidR="00211AB6" w:rsidRDefault="00211AB6" w:rsidP="00637BBA">
      <w:pPr>
        <w:spacing w:after="0" w:line="240" w:lineRule="auto"/>
      </w:pPr>
      <w:r>
        <w:separator/>
      </w:r>
    </w:p>
  </w:footnote>
  <w:footnote w:type="continuationSeparator" w:id="0">
    <w:p w14:paraId="2223843B" w14:textId="77777777" w:rsidR="00211AB6" w:rsidRDefault="00211AB6" w:rsidP="00637BBA">
      <w:pPr>
        <w:spacing w:after="0" w:line="240" w:lineRule="auto"/>
      </w:pPr>
      <w:r>
        <w:continuationSeparator/>
      </w:r>
    </w:p>
  </w:footnote>
  <w:footnote w:type="continuationNotice" w:id="1">
    <w:p w14:paraId="29C3C090" w14:textId="77777777" w:rsidR="00211AB6" w:rsidRDefault="00211A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9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4C266" w14:textId="7A11C534" w:rsidR="00990071" w:rsidRDefault="00637BBA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FFD96EB" wp14:editId="0D43BD70">
          <wp:simplePos x="0" y="0"/>
          <wp:positionH relativeFrom="margin">
            <wp:posOffset>-62343</wp:posOffset>
          </wp:positionH>
          <wp:positionV relativeFrom="paragraph">
            <wp:posOffset>-131776</wp:posOffset>
          </wp:positionV>
          <wp:extent cx="3377565" cy="600075"/>
          <wp:effectExtent l="0" t="0" r="0" b="9525"/>
          <wp:wrapThrough wrapText="bothSides">
            <wp:wrapPolygon edited="0">
              <wp:start x="0" y="0"/>
              <wp:lineTo x="0" y="21257"/>
              <wp:lineTo x="21442" y="21257"/>
              <wp:lineTo x="21442" y="0"/>
              <wp:lineTo x="0" y="0"/>
            </wp:wrapPolygon>
          </wp:wrapThrough>
          <wp:docPr id="20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7756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FE70BD7"/>
    <w:multiLevelType w:val="hybridMultilevel"/>
    <w:tmpl w:val="FD8A4C20"/>
    <w:lvl w:ilvl="0" w:tplc="231890E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063A7"/>
    <w:multiLevelType w:val="hybridMultilevel"/>
    <w:tmpl w:val="0172A98E"/>
    <w:lvl w:ilvl="0" w:tplc="1BC0EE8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1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394060">
    <w:abstractNumId w:val="11"/>
  </w:num>
  <w:num w:numId="2" w16cid:durableId="1982997268">
    <w:abstractNumId w:val="9"/>
  </w:num>
  <w:num w:numId="3" w16cid:durableId="1637373477">
    <w:abstractNumId w:val="5"/>
  </w:num>
  <w:num w:numId="4" w16cid:durableId="484929191">
    <w:abstractNumId w:val="8"/>
  </w:num>
  <w:num w:numId="5" w16cid:durableId="939028196">
    <w:abstractNumId w:val="2"/>
  </w:num>
  <w:num w:numId="6" w16cid:durableId="1538546733">
    <w:abstractNumId w:val="21"/>
  </w:num>
  <w:num w:numId="7" w16cid:durableId="1337804527">
    <w:abstractNumId w:val="0"/>
  </w:num>
  <w:num w:numId="8" w16cid:durableId="1001275263">
    <w:abstractNumId w:val="15"/>
  </w:num>
  <w:num w:numId="9" w16cid:durableId="1561596010">
    <w:abstractNumId w:val="1"/>
  </w:num>
  <w:num w:numId="10" w16cid:durableId="432291078">
    <w:abstractNumId w:val="19"/>
  </w:num>
  <w:num w:numId="11" w16cid:durableId="1367178782">
    <w:abstractNumId w:val="17"/>
  </w:num>
  <w:num w:numId="12" w16cid:durableId="778451676">
    <w:abstractNumId w:val="4"/>
  </w:num>
  <w:num w:numId="13" w16cid:durableId="319236096">
    <w:abstractNumId w:val="13"/>
  </w:num>
  <w:num w:numId="14" w16cid:durableId="1155339653">
    <w:abstractNumId w:val="18"/>
  </w:num>
  <w:num w:numId="15" w16cid:durableId="578558264">
    <w:abstractNumId w:val="10"/>
  </w:num>
  <w:num w:numId="16" w16cid:durableId="138884945">
    <w:abstractNumId w:val="12"/>
  </w:num>
  <w:num w:numId="17" w16cid:durableId="1889343198">
    <w:abstractNumId w:val="16"/>
  </w:num>
  <w:num w:numId="18" w16cid:durableId="905990612">
    <w:abstractNumId w:val="22"/>
  </w:num>
  <w:num w:numId="19" w16cid:durableId="493961251">
    <w:abstractNumId w:val="14"/>
  </w:num>
  <w:num w:numId="20" w16cid:durableId="660040941">
    <w:abstractNumId w:val="20"/>
  </w:num>
  <w:num w:numId="21" w16cid:durableId="433016113">
    <w:abstractNumId w:val="3"/>
  </w:num>
  <w:num w:numId="22" w16cid:durableId="798063335">
    <w:abstractNumId w:val="6"/>
  </w:num>
  <w:num w:numId="23" w16cid:durableId="9377546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mwrAUABprYCCwAAAA="/>
  </w:docVars>
  <w:rsids>
    <w:rsidRoot w:val="00EF5FFA"/>
    <w:rsid w:val="00004858"/>
    <w:rsid w:val="00004C01"/>
    <w:rsid w:val="00015E30"/>
    <w:rsid w:val="000203AB"/>
    <w:rsid w:val="00027A07"/>
    <w:rsid w:val="00033944"/>
    <w:rsid w:val="00037EBF"/>
    <w:rsid w:val="00040699"/>
    <w:rsid w:val="0005276E"/>
    <w:rsid w:val="000549A1"/>
    <w:rsid w:val="00056D2B"/>
    <w:rsid w:val="00082DB0"/>
    <w:rsid w:val="00094CD8"/>
    <w:rsid w:val="000B0228"/>
    <w:rsid w:val="000B3813"/>
    <w:rsid w:val="000B54EE"/>
    <w:rsid w:val="000D5C72"/>
    <w:rsid w:val="000E414C"/>
    <w:rsid w:val="000E71B8"/>
    <w:rsid w:val="000F524B"/>
    <w:rsid w:val="001034E4"/>
    <w:rsid w:val="00110297"/>
    <w:rsid w:val="001173E6"/>
    <w:rsid w:val="001212C4"/>
    <w:rsid w:val="00121AC1"/>
    <w:rsid w:val="001274CC"/>
    <w:rsid w:val="00133A5F"/>
    <w:rsid w:val="001353A6"/>
    <w:rsid w:val="001360AE"/>
    <w:rsid w:val="0014231D"/>
    <w:rsid w:val="001434DD"/>
    <w:rsid w:val="001515B7"/>
    <w:rsid w:val="00162356"/>
    <w:rsid w:val="001641F1"/>
    <w:rsid w:val="00170786"/>
    <w:rsid w:val="00181267"/>
    <w:rsid w:val="0018445C"/>
    <w:rsid w:val="001914DC"/>
    <w:rsid w:val="001916DC"/>
    <w:rsid w:val="00192124"/>
    <w:rsid w:val="001B714A"/>
    <w:rsid w:val="001C3584"/>
    <w:rsid w:val="001D283C"/>
    <w:rsid w:val="001F7B04"/>
    <w:rsid w:val="002061B4"/>
    <w:rsid w:val="0021097E"/>
    <w:rsid w:val="00211AB6"/>
    <w:rsid w:val="00221047"/>
    <w:rsid w:val="00224979"/>
    <w:rsid w:val="002318EF"/>
    <w:rsid w:val="002408AD"/>
    <w:rsid w:val="002451A4"/>
    <w:rsid w:val="00245DCD"/>
    <w:rsid w:val="002517C8"/>
    <w:rsid w:val="0025574F"/>
    <w:rsid w:val="00256ED8"/>
    <w:rsid w:val="002579B6"/>
    <w:rsid w:val="00277089"/>
    <w:rsid w:val="0028393D"/>
    <w:rsid w:val="00283B2E"/>
    <w:rsid w:val="002855F3"/>
    <w:rsid w:val="0029500A"/>
    <w:rsid w:val="00297D6E"/>
    <w:rsid w:val="002A50CB"/>
    <w:rsid w:val="002B3FC8"/>
    <w:rsid w:val="002B63FF"/>
    <w:rsid w:val="002D23F2"/>
    <w:rsid w:val="002D3709"/>
    <w:rsid w:val="002D5956"/>
    <w:rsid w:val="002E727E"/>
    <w:rsid w:val="002F06E0"/>
    <w:rsid w:val="00303934"/>
    <w:rsid w:val="00306BDD"/>
    <w:rsid w:val="0031018B"/>
    <w:rsid w:val="00315113"/>
    <w:rsid w:val="0032321A"/>
    <w:rsid w:val="00327D00"/>
    <w:rsid w:val="00334974"/>
    <w:rsid w:val="0034077F"/>
    <w:rsid w:val="00343221"/>
    <w:rsid w:val="00343976"/>
    <w:rsid w:val="00350F7E"/>
    <w:rsid w:val="00360068"/>
    <w:rsid w:val="003615DA"/>
    <w:rsid w:val="0037115B"/>
    <w:rsid w:val="00373C07"/>
    <w:rsid w:val="00380774"/>
    <w:rsid w:val="003829A6"/>
    <w:rsid w:val="00396CDA"/>
    <w:rsid w:val="003A50E1"/>
    <w:rsid w:val="003A57B5"/>
    <w:rsid w:val="003A72FB"/>
    <w:rsid w:val="003B00FF"/>
    <w:rsid w:val="003B010B"/>
    <w:rsid w:val="003C2E2B"/>
    <w:rsid w:val="003C78F6"/>
    <w:rsid w:val="003D6A73"/>
    <w:rsid w:val="003F33D9"/>
    <w:rsid w:val="003F3736"/>
    <w:rsid w:val="003F38A9"/>
    <w:rsid w:val="003F4FD4"/>
    <w:rsid w:val="00405276"/>
    <w:rsid w:val="00414D9A"/>
    <w:rsid w:val="00437A14"/>
    <w:rsid w:val="00440253"/>
    <w:rsid w:val="00463043"/>
    <w:rsid w:val="00464781"/>
    <w:rsid w:val="00474903"/>
    <w:rsid w:val="004923BD"/>
    <w:rsid w:val="00496785"/>
    <w:rsid w:val="004C2DC5"/>
    <w:rsid w:val="004C45F0"/>
    <w:rsid w:val="004C4E5A"/>
    <w:rsid w:val="004C5D22"/>
    <w:rsid w:val="004C6170"/>
    <w:rsid w:val="004C7749"/>
    <w:rsid w:val="004D2F68"/>
    <w:rsid w:val="004D4FD1"/>
    <w:rsid w:val="004D58D7"/>
    <w:rsid w:val="004D7772"/>
    <w:rsid w:val="004E0F6C"/>
    <w:rsid w:val="004E6130"/>
    <w:rsid w:val="004F327D"/>
    <w:rsid w:val="00501629"/>
    <w:rsid w:val="0051422D"/>
    <w:rsid w:val="0052128B"/>
    <w:rsid w:val="00521693"/>
    <w:rsid w:val="00524801"/>
    <w:rsid w:val="00536397"/>
    <w:rsid w:val="0054503A"/>
    <w:rsid w:val="005626FF"/>
    <w:rsid w:val="005656C1"/>
    <w:rsid w:val="0056706C"/>
    <w:rsid w:val="00581670"/>
    <w:rsid w:val="00582CB6"/>
    <w:rsid w:val="00585F3E"/>
    <w:rsid w:val="005875ED"/>
    <w:rsid w:val="00591F90"/>
    <w:rsid w:val="005932ED"/>
    <w:rsid w:val="005954E2"/>
    <w:rsid w:val="005A2AAC"/>
    <w:rsid w:val="005C1932"/>
    <w:rsid w:val="005C2CE3"/>
    <w:rsid w:val="005C31F0"/>
    <w:rsid w:val="005C7129"/>
    <w:rsid w:val="005D48A6"/>
    <w:rsid w:val="005D5AF2"/>
    <w:rsid w:val="005E46DD"/>
    <w:rsid w:val="005F6D2C"/>
    <w:rsid w:val="00602FE9"/>
    <w:rsid w:val="00606ED4"/>
    <w:rsid w:val="006277EF"/>
    <w:rsid w:val="00637BBA"/>
    <w:rsid w:val="00642802"/>
    <w:rsid w:val="00644150"/>
    <w:rsid w:val="00646857"/>
    <w:rsid w:val="00646C99"/>
    <w:rsid w:val="0064760F"/>
    <w:rsid w:val="00663A46"/>
    <w:rsid w:val="00670895"/>
    <w:rsid w:val="00675B8D"/>
    <w:rsid w:val="00686D8A"/>
    <w:rsid w:val="006A4D14"/>
    <w:rsid w:val="006B6EDD"/>
    <w:rsid w:val="006C00B5"/>
    <w:rsid w:val="00717311"/>
    <w:rsid w:val="0074344F"/>
    <w:rsid w:val="00747941"/>
    <w:rsid w:val="007522EE"/>
    <w:rsid w:val="00752F4F"/>
    <w:rsid w:val="00756703"/>
    <w:rsid w:val="00762287"/>
    <w:rsid w:val="00775A89"/>
    <w:rsid w:val="00782AAB"/>
    <w:rsid w:val="00790D5D"/>
    <w:rsid w:val="00792DD0"/>
    <w:rsid w:val="007A43D2"/>
    <w:rsid w:val="007A7BE1"/>
    <w:rsid w:val="007C3092"/>
    <w:rsid w:val="007C3BA6"/>
    <w:rsid w:val="007C5C8E"/>
    <w:rsid w:val="007D5101"/>
    <w:rsid w:val="007E0499"/>
    <w:rsid w:val="007E07CB"/>
    <w:rsid w:val="007E43C9"/>
    <w:rsid w:val="007F2132"/>
    <w:rsid w:val="007F5A82"/>
    <w:rsid w:val="008211DE"/>
    <w:rsid w:val="00834EFF"/>
    <w:rsid w:val="00834F46"/>
    <w:rsid w:val="0083667D"/>
    <w:rsid w:val="00842529"/>
    <w:rsid w:val="00862033"/>
    <w:rsid w:val="00865CAC"/>
    <w:rsid w:val="00880B81"/>
    <w:rsid w:val="0088409E"/>
    <w:rsid w:val="008849D0"/>
    <w:rsid w:val="008A4AE1"/>
    <w:rsid w:val="008C25D6"/>
    <w:rsid w:val="008C6AD1"/>
    <w:rsid w:val="008D26E1"/>
    <w:rsid w:val="0091228B"/>
    <w:rsid w:val="009131BE"/>
    <w:rsid w:val="00925BE9"/>
    <w:rsid w:val="009322E7"/>
    <w:rsid w:val="00932475"/>
    <w:rsid w:val="00935098"/>
    <w:rsid w:val="0094546D"/>
    <w:rsid w:val="009669B9"/>
    <w:rsid w:val="00970EF1"/>
    <w:rsid w:val="0097545F"/>
    <w:rsid w:val="00990071"/>
    <w:rsid w:val="00996A1C"/>
    <w:rsid w:val="009A1E75"/>
    <w:rsid w:val="009A3703"/>
    <w:rsid w:val="009A4FD2"/>
    <w:rsid w:val="009B4623"/>
    <w:rsid w:val="009B4DC9"/>
    <w:rsid w:val="009C493A"/>
    <w:rsid w:val="009C50DE"/>
    <w:rsid w:val="009C5FAA"/>
    <w:rsid w:val="009D2171"/>
    <w:rsid w:val="009D71F4"/>
    <w:rsid w:val="009F28D4"/>
    <w:rsid w:val="00A02708"/>
    <w:rsid w:val="00A03945"/>
    <w:rsid w:val="00A15D13"/>
    <w:rsid w:val="00A215B2"/>
    <w:rsid w:val="00A22B99"/>
    <w:rsid w:val="00A24AF5"/>
    <w:rsid w:val="00A2536B"/>
    <w:rsid w:val="00A324E6"/>
    <w:rsid w:val="00A32DD3"/>
    <w:rsid w:val="00A3300E"/>
    <w:rsid w:val="00A3529D"/>
    <w:rsid w:val="00A352AB"/>
    <w:rsid w:val="00A4005E"/>
    <w:rsid w:val="00A44A77"/>
    <w:rsid w:val="00A466AE"/>
    <w:rsid w:val="00A67095"/>
    <w:rsid w:val="00A76A76"/>
    <w:rsid w:val="00A92CFA"/>
    <w:rsid w:val="00A93F7E"/>
    <w:rsid w:val="00AB125A"/>
    <w:rsid w:val="00AB4BC0"/>
    <w:rsid w:val="00AB53A8"/>
    <w:rsid w:val="00AB5EB7"/>
    <w:rsid w:val="00AC52AB"/>
    <w:rsid w:val="00AD2524"/>
    <w:rsid w:val="00AD28F1"/>
    <w:rsid w:val="00AE6EA5"/>
    <w:rsid w:val="00AF047D"/>
    <w:rsid w:val="00B261B7"/>
    <w:rsid w:val="00B32A42"/>
    <w:rsid w:val="00B37557"/>
    <w:rsid w:val="00B65410"/>
    <w:rsid w:val="00B71780"/>
    <w:rsid w:val="00B73999"/>
    <w:rsid w:val="00B749A5"/>
    <w:rsid w:val="00B95E8D"/>
    <w:rsid w:val="00BA23CC"/>
    <w:rsid w:val="00BA5982"/>
    <w:rsid w:val="00BB123F"/>
    <w:rsid w:val="00BB15E4"/>
    <w:rsid w:val="00BB314A"/>
    <w:rsid w:val="00BC42E7"/>
    <w:rsid w:val="00BC5E6A"/>
    <w:rsid w:val="00BC7F93"/>
    <w:rsid w:val="00BE1101"/>
    <w:rsid w:val="00BE4D92"/>
    <w:rsid w:val="00BE7913"/>
    <w:rsid w:val="00BF2F96"/>
    <w:rsid w:val="00BF7484"/>
    <w:rsid w:val="00C01C72"/>
    <w:rsid w:val="00C035A5"/>
    <w:rsid w:val="00C036E8"/>
    <w:rsid w:val="00C14F32"/>
    <w:rsid w:val="00C161F7"/>
    <w:rsid w:val="00C23A23"/>
    <w:rsid w:val="00C260A1"/>
    <w:rsid w:val="00C31A00"/>
    <w:rsid w:val="00C31C10"/>
    <w:rsid w:val="00C32572"/>
    <w:rsid w:val="00C337DE"/>
    <w:rsid w:val="00C35DE4"/>
    <w:rsid w:val="00C65E96"/>
    <w:rsid w:val="00C92212"/>
    <w:rsid w:val="00C9398F"/>
    <w:rsid w:val="00C95622"/>
    <w:rsid w:val="00CA01BB"/>
    <w:rsid w:val="00CA2C35"/>
    <w:rsid w:val="00CA391E"/>
    <w:rsid w:val="00CC1CD8"/>
    <w:rsid w:val="00CC1D5C"/>
    <w:rsid w:val="00CC2E74"/>
    <w:rsid w:val="00CC3D38"/>
    <w:rsid w:val="00CC4269"/>
    <w:rsid w:val="00CD1F59"/>
    <w:rsid w:val="00CD53E8"/>
    <w:rsid w:val="00CE4F7B"/>
    <w:rsid w:val="00CF49AB"/>
    <w:rsid w:val="00CF69E7"/>
    <w:rsid w:val="00D04B1A"/>
    <w:rsid w:val="00D05F94"/>
    <w:rsid w:val="00D074B2"/>
    <w:rsid w:val="00D1348A"/>
    <w:rsid w:val="00D14F7B"/>
    <w:rsid w:val="00D1532E"/>
    <w:rsid w:val="00D17E6E"/>
    <w:rsid w:val="00D21240"/>
    <w:rsid w:val="00D21FE8"/>
    <w:rsid w:val="00D323DE"/>
    <w:rsid w:val="00D3512D"/>
    <w:rsid w:val="00D51E60"/>
    <w:rsid w:val="00D53BC5"/>
    <w:rsid w:val="00D66038"/>
    <w:rsid w:val="00D66AD7"/>
    <w:rsid w:val="00D733F2"/>
    <w:rsid w:val="00D760D9"/>
    <w:rsid w:val="00D84CA5"/>
    <w:rsid w:val="00D87EFE"/>
    <w:rsid w:val="00D9392E"/>
    <w:rsid w:val="00DA04BF"/>
    <w:rsid w:val="00DA45DE"/>
    <w:rsid w:val="00DB6072"/>
    <w:rsid w:val="00DB787F"/>
    <w:rsid w:val="00DB7D95"/>
    <w:rsid w:val="00DC34D0"/>
    <w:rsid w:val="00DC6CDD"/>
    <w:rsid w:val="00DE064B"/>
    <w:rsid w:val="00DE5150"/>
    <w:rsid w:val="00DE7BBE"/>
    <w:rsid w:val="00E07EFB"/>
    <w:rsid w:val="00E1363B"/>
    <w:rsid w:val="00E2277D"/>
    <w:rsid w:val="00E2613A"/>
    <w:rsid w:val="00E2699C"/>
    <w:rsid w:val="00E3091C"/>
    <w:rsid w:val="00E5455E"/>
    <w:rsid w:val="00E63AC0"/>
    <w:rsid w:val="00E70F6D"/>
    <w:rsid w:val="00E74C4A"/>
    <w:rsid w:val="00E85186"/>
    <w:rsid w:val="00E940EA"/>
    <w:rsid w:val="00E95D60"/>
    <w:rsid w:val="00E9609D"/>
    <w:rsid w:val="00E9609E"/>
    <w:rsid w:val="00EA0AE4"/>
    <w:rsid w:val="00EF3A47"/>
    <w:rsid w:val="00EF5A9B"/>
    <w:rsid w:val="00EF5FFA"/>
    <w:rsid w:val="00EF6144"/>
    <w:rsid w:val="00F007FB"/>
    <w:rsid w:val="00F129A4"/>
    <w:rsid w:val="00F1736B"/>
    <w:rsid w:val="00F21186"/>
    <w:rsid w:val="00F24100"/>
    <w:rsid w:val="00F315F6"/>
    <w:rsid w:val="00F3480E"/>
    <w:rsid w:val="00F418F8"/>
    <w:rsid w:val="00F444FC"/>
    <w:rsid w:val="00F452B0"/>
    <w:rsid w:val="00F74FD8"/>
    <w:rsid w:val="00F838F6"/>
    <w:rsid w:val="00F97ABD"/>
    <w:rsid w:val="00FA438F"/>
    <w:rsid w:val="00FA5D91"/>
    <w:rsid w:val="00FB08EF"/>
    <w:rsid w:val="00FB0D02"/>
    <w:rsid w:val="00FC188D"/>
    <w:rsid w:val="00FC32E8"/>
    <w:rsid w:val="00FC4124"/>
    <w:rsid w:val="00FC7EEC"/>
    <w:rsid w:val="00FD0024"/>
    <w:rsid w:val="00FD34C4"/>
    <w:rsid w:val="00FD59D2"/>
    <w:rsid w:val="00FD7D30"/>
    <w:rsid w:val="00FE4E23"/>
    <w:rsid w:val="00FF3644"/>
    <w:rsid w:val="05741A6E"/>
    <w:rsid w:val="07223D00"/>
    <w:rsid w:val="09B9AC90"/>
    <w:rsid w:val="09F208CB"/>
    <w:rsid w:val="0CF732EA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E940EA"/>
    <w:pPr>
      <w:spacing w:after="0" w:line="240" w:lineRule="auto"/>
    </w:pPr>
    <w:rPr>
      <w:rFonts w:ascii="Arial" w:eastAsia="MS Mincho" w:hAnsi="Arial" w:cs="Times New Roman"/>
      <w:color w:val="4C5558"/>
      <w:lang w:val="en-GB"/>
    </w:rPr>
  </w:style>
  <w:style w:type="paragraph" w:styleId="Date">
    <w:name w:val="Date"/>
    <w:basedOn w:val="Normal"/>
    <w:next w:val="Normal"/>
    <w:link w:val="DateChar"/>
    <w:semiHidden/>
    <w:unhideWhenUsed/>
    <w:rsid w:val="00FE4E23"/>
    <w:pPr>
      <w:suppressAutoHyphens w:val="0"/>
      <w:autoSpaceDN/>
      <w:spacing w:after="120" w:line="276" w:lineRule="auto"/>
      <w:textAlignment w:val="auto"/>
    </w:pPr>
    <w:rPr>
      <w:rFonts w:eastAsia="Times New Roman"/>
      <w:noProof/>
      <w:color w:val="auto"/>
      <w:sz w:val="20"/>
      <w:szCs w:val="20"/>
      <w:lang w:eastAsia="de-DE"/>
    </w:rPr>
  </w:style>
  <w:style w:type="character" w:customStyle="1" w:styleId="DateChar">
    <w:name w:val="Date Char"/>
    <w:basedOn w:val="DefaultParagraphFont"/>
    <w:link w:val="Date"/>
    <w:semiHidden/>
    <w:rsid w:val="00FE4E23"/>
    <w:rPr>
      <w:rFonts w:ascii="Arial" w:eastAsia="Times New Roman" w:hAnsi="Arial" w:cs="Times New Roman"/>
      <w:noProof/>
      <w:sz w:val="20"/>
      <w:szCs w:val="20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ss.un.org/TRIP/TRIP-My-Profil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Version xmlns="bce31d90-9e15-412d-948a-fe8ec45c1bf3" xsi:nil="true"/>
    <FormLocale xmlns="bce31d90-9e15-412d-948a-fe8ec45c1bf3" xsi:nil="true"/>
    <FormDescription xmlns="bce31d90-9e15-412d-948a-fe8ec45c1bf3" xsi:nil="true"/>
    <ShowInCatalog xmlns="bce31d90-9e15-412d-948a-fe8ec45c1bf3">false</ShowInCatalog>
    <FormCategory xmlns="bce31d90-9e15-412d-948a-fe8ec45c1bf3" xsi:nil="true"/>
    <FormName xmlns="bce31d90-9e15-412d-948a-fe8ec45c1bf3" xsi:nil="true"/>
    <CustomContentTypeId xmlns="bce31d90-9e15-412d-948a-fe8ec45c1bf3" xsi:nil="true"/>
    <FormId xmlns="bce31d90-9e15-412d-948a-fe8ec45c1bf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InfoPath Form Template" ma:contentTypeID="0x010100F8EF98760CBA4A94994F13BA881038FA00CEAE1D8CC2C5024589C8CB5C0F40CF51" ma:contentTypeVersion="0" ma:contentTypeDescription="A Microsoft InfoPath Form Template." ma:contentTypeScope="" ma:versionID="ab9f4f444645471780ca7c05580edee1">
  <xsd:schema xmlns:xsd="http://www.w3.org/2001/XMLSchema" xmlns:xs="http://www.w3.org/2001/XMLSchema" xmlns:p="http://schemas.microsoft.com/office/2006/metadata/properties" xmlns:ns2="bce31d90-9e15-412d-948a-fe8ec45c1bf3" targetNamespace="http://schemas.microsoft.com/office/2006/metadata/properties" ma:root="true" ma:fieldsID="5492c3a2b6a80cf0d256caca34feef52" ns2:_="">
    <xsd:import namespace="bce31d90-9e15-412d-948a-fe8ec45c1bf3"/>
    <xsd:element name="properties">
      <xsd:complexType>
        <xsd:sequence>
          <xsd:element name="documentManagement">
            <xsd:complexType>
              <xsd:all>
                <xsd:element ref="ns2:FormName" minOccurs="0"/>
                <xsd:element ref="ns2:FormCategory" minOccurs="0"/>
                <xsd:element ref="ns2:FormVersion" minOccurs="0"/>
                <xsd:element ref="ns2:FormId" minOccurs="0"/>
                <xsd:element ref="ns2:FormLocale" minOccurs="0"/>
                <xsd:element ref="ns2:FormDescription" minOccurs="0"/>
                <xsd:element ref="ns2:CustomContentTypeId" minOccurs="0"/>
                <xsd:element ref="ns2:ShowInCatalo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e31d90-9e15-412d-948a-fe8ec45c1bf3" elementFormDefault="qualified">
    <xsd:import namespace="http://schemas.microsoft.com/office/2006/documentManagement/types"/>
    <xsd:import namespace="http://schemas.microsoft.com/office/infopath/2007/PartnerControls"/>
    <xsd:element name="FormName" ma:index="8" nillable="true" ma:displayName="Form Name" ma:internalName="FormName">
      <xsd:simpleType>
        <xsd:restriction base="dms:Text"/>
      </xsd:simpleType>
    </xsd:element>
    <xsd:element name="FormCategory" ma:index="9" nillable="true" ma:displayName="Form Category" ma:internalName="FormCategory">
      <xsd:simpleType>
        <xsd:restriction base="dms:Text"/>
      </xsd:simpleType>
    </xsd:element>
    <xsd:element name="FormVersion" ma:index="10" nillable="true" ma:displayName="Form Version" ma:internalName="FormVersion">
      <xsd:simpleType>
        <xsd:restriction base="dms:Text"/>
      </xsd:simpleType>
    </xsd:element>
    <xsd:element name="FormId" ma:index="11" nillable="true" ma:displayName="Form ID" ma:internalName="FormId">
      <xsd:simpleType>
        <xsd:restriction base="dms:Text"/>
      </xsd:simpleType>
    </xsd:element>
    <xsd:element name="FormLocale" ma:index="12" nillable="true" ma:displayName="Form Locale" ma:internalName="FormLocale">
      <xsd:simpleType>
        <xsd:restriction base="dms:Text"/>
      </xsd:simpleType>
    </xsd:element>
    <xsd:element name="FormDescription" ma:index="13" nillable="true" ma:displayName="Form Description" ma:internalName="FormDescription">
      <xsd:simpleType>
        <xsd:restriction base="dms:Text"/>
      </xsd:simpleType>
    </xsd:element>
    <xsd:element name="CustomContentTypeId" ma:index="14" nillable="true" ma:displayName="Content Type ID" ma:hidden="true" ma:internalName="CustomContentTypeId">
      <xsd:simpleType>
        <xsd:restriction base="dms:Text"/>
      </xsd:simpleType>
    </xsd:element>
    <xsd:element name="ShowInCatalog" ma:index="15" nillable="true" ma:displayName="Show in Catalog" ma:default="TRUE" ma:internalName="ShowInCatalog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B9DB2D-2F18-439C-8F36-BAF073803BC1}">
  <ds:schemaRefs>
    <ds:schemaRef ds:uri="http://schemas.microsoft.com/office/2006/metadata/properties"/>
    <ds:schemaRef ds:uri="http://schemas.microsoft.com/office/infopath/2007/PartnerControls"/>
    <ds:schemaRef ds:uri="bce31d90-9e15-412d-948a-fe8ec45c1bf3"/>
  </ds:schemaRefs>
</ds:datastoreItem>
</file>

<file path=customXml/itemProps4.xml><?xml version="1.0" encoding="utf-8"?>
<ds:datastoreItem xmlns:ds="http://schemas.openxmlformats.org/officeDocument/2006/customXml" ds:itemID="{77123151-C357-43B4-9ECA-0CE1CEF72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e31d90-9e15-412d-948a-fe8ec45c1b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7</Words>
  <Characters>1925</Characters>
  <Application>Microsoft Office Word</Application>
  <DocSecurity>0</DocSecurity>
  <Lines>5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Ranjita Upadhyay</cp:lastModifiedBy>
  <cp:revision>2</cp:revision>
  <dcterms:created xsi:type="dcterms:W3CDTF">2024-01-24T09:25:00Z</dcterms:created>
  <dcterms:modified xsi:type="dcterms:W3CDTF">2024-01-2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EF98760CBA4A94994F13BA881038FA00CEAE1D8CC2C5024589C8CB5C0F40CF51</vt:lpwstr>
  </property>
  <property fmtid="{D5CDD505-2E9C-101B-9397-08002B2CF9AE}" pid="3" name="GrammarlyDocumentId">
    <vt:lpwstr>615967c8cd9f038056683370395570b0e0f62a41bcc8a611b8980fc79a3d0dd7</vt:lpwstr>
  </property>
</Properties>
</file>